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Dubai,</w:t>
      </w:r>
      <w:r>
        <w:t xml:space="preserve"> </w:t>
      </w:r>
      <w:r>
        <w:t xml:space="preserve">UAE</w:t>
      </w:r>
    </w:p>
    <w:bookmarkStart w:id="21" w:name="Xd67b8ec718ef05755c1780e2aceb0bbe492beed"/>
    <w:p>
      <w:pPr>
        <w:pStyle w:val="Heading1"/>
      </w:pPr>
      <w:r>
        <w:t xml:space="preserve">Internship Application Letter for Industri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Company Name - *Example: Dubai Industrial City Authority / DP World / Al Futtaim Engineering*]</w:t>
      </w:r>
      <w:r>
        <w:br/>
      </w:r>
      <w:r>
        <w:t xml:space="preserve">Dubai, United Arab Emirates</w:t>
      </w:r>
    </w:p>
    <w:bookmarkStart w:id="20" w:name="X946227da53367027ba5d2bed2ac1393fd250288"/>
    <w:p>
      <w:pPr>
        <w:pStyle w:val="Heading2"/>
      </w:pPr>
      <w:r>
        <w:t xml:space="preserve">Subject: Application for Industrial Engineer Internship Position at [Company Name], Dubai, UAE</w:t>
      </w:r>
    </w:p>
    <w:p>
      <w:pPr>
        <w:pStyle w:val="FirstParagraph"/>
      </w:pPr>
      <w:r>
        <w:t xml:space="preserve">Dear Hiring Manager,</w:t>
      </w:r>
    </w:p>
    <w:p>
      <w:pPr>
        <w:pStyle w:val="BodyText"/>
      </w:pPr>
      <w:r>
        <w:t xml:space="preserve">With immense enthusiasm and a deep-seated passion for optimizing complex systems, I am writing to express my strong interest in the Industrial Engineer Internship position within your esteemed organization, as advertised on [Platform where you saw the ad - e.g., LinkedIn, UAE Ministry of Human Resources &amp; Emiratisation website]. As a dedicated undergraduate student in Industrial Engineering at [Your University], I have meticulously cultivated skills directly aligned with the operational excellence and innovative spirit that define leading enterprises across the</w:t>
      </w:r>
      <w:r>
        <w:t xml:space="preserve"> </w:t>
      </w:r>
      <w:r>
        <w:rPr>
          <w:bCs/>
          <w:b/>
        </w:rPr>
        <w:t xml:space="preserve">United Arab Emirates Dubai</w:t>
      </w:r>
      <w:r>
        <w:t xml:space="preserve"> </w:t>
      </w:r>
      <w:r>
        <w:t xml:space="preserve">landscape. This</w:t>
      </w:r>
      <w:r>
        <w:t xml:space="preserve"> </w:t>
      </w:r>
      <w:r>
        <w:rPr>
          <w:bCs/>
          <w:b/>
        </w:rPr>
        <w:t xml:space="preserve">Internship Application Letter</w:t>
      </w:r>
      <w:r>
        <w:t xml:space="preserve"> </w:t>
      </w:r>
      <w:r>
        <w:t xml:space="preserve">serves as my formal expression of commitment to contribute to your team while gaining invaluable, hands-on experience within one of the world’s most dynamic business hubs.</w:t>
      </w:r>
    </w:p>
    <w:p>
      <w:pPr>
        <w:pStyle w:val="BodyText"/>
      </w:pPr>
      <w:r>
        <w:t xml:space="preserve">Dubai’s transformation into a global epicenter for logistics, manufacturing, construction, and sustainable development has profoundly shaped my academic journey and career aspirations. The city’s relentless drive towards efficiency – exemplified by initiatives like Dubai Smart City Vision 2030 and the massive expansion of the Jebel Ali Port complex – resonates deeply with my core understanding of industrial engineering. My coursework in Operations Research, Supply Chain Management, Lean Manufacturing, and Industrial Automation has equipped me with a robust analytical toolkit specifically relevant to addressing challenges within Dubai’s high-stakes operational environments. For instance, I recently completed a capstone project analyzing bottlenecks in a simulated automotive assembly line using discrete-event simulation software (AnyLogic), achieving an estimated 18% reduction in cycle time and 12% cost savings – results directly applicable to optimizing processes at major industrial facilities like those found within Dubai Industrial City.</w:t>
      </w:r>
    </w:p>
    <w:p>
      <w:pPr>
        <w:pStyle w:val="BodyText"/>
      </w:pPr>
      <w:r>
        <w:t xml:space="preserve">My academic pursuits extend beyond theoretical knowledge. I actively sought opportunities to apply industrial engineering principles within the context of emerging markets, including the UAE. During a summer research internship with [Mention any relevant project or organization in UAE region if possible, otherwise describe similar experience], I collaborated on a pilot program aimed at streamlining inventory management for a local distributor serving the GCC market. This involved implementing a Just-in-Time (JIT) framework and utilizing data analytics to forecast demand fluctuations across diverse product categories. The experience solidified my understanding of how critical efficient resource allocation is in high-volume, multi-destination logistics networks – precisely the operational challenges faced by numerous companies operating within</w:t>
      </w:r>
      <w:r>
        <w:t xml:space="preserve"> </w:t>
      </w:r>
      <w:r>
        <w:rPr>
          <w:bCs/>
          <w:b/>
        </w:rPr>
        <w:t xml:space="preserve">United Arab Emirates Dubai</w:t>
      </w:r>
      <w:r>
        <w:t xml:space="preserve">. I am keen to bring this practical perspective to your organization and contribute to solving real-world problems impacting Dubai’s industrial ecosystem.</w:t>
      </w:r>
    </w:p>
    <w:p>
      <w:pPr>
        <w:pStyle w:val="BodyText"/>
      </w:pPr>
      <w:r>
        <w:t xml:space="preserve">I understand that success in the industrial engineering field within</w:t>
      </w:r>
      <w:r>
        <w:t xml:space="preserve"> </w:t>
      </w:r>
      <w:r>
        <w:rPr>
          <w:bCs/>
          <w:b/>
        </w:rPr>
        <w:t xml:space="preserve">United Arab Emirates Dubai</w:t>
      </w:r>
      <w:r>
        <w:t xml:space="preserve"> </w:t>
      </w:r>
      <w:r>
        <w:t xml:space="preserve">demands not only technical acumen but also cultural intelligence and adaptability. I have made a conscious effort to learn basic Arabic phrases, particularly those relevant to professional settings (e.g., "Shukran" for thank you, "As-salamu alaykum" for peace be upon you), and I am deeply respectful of UAE business etiquette, including punctuality and hierarchical communication norms. I am eager to immerse myself in the vibrant multicultural workplace environment that characterizes Dubai, where collaboration across diverse nationalities is not just common but essential for innovation. My strong work ethic, collaborative approach, and eagerness to learn from experienced professionals align perfectly with the values cultivated within successful UAE enterprises.</w:t>
      </w:r>
    </w:p>
    <w:p>
      <w:pPr>
        <w:pStyle w:val="BodyText"/>
      </w:pPr>
      <w:r>
        <w:t xml:space="preserve">My technical proficiency includes advanced skills in Microsoft Excel (Power Query, PivotTables), Python for data analysis and process simulation, AutoCAD for basic layout planning, and a foundational understanding of Six Sigma methodologies. I am proficient in utilizing statistical tools to analyze production data and identify root causes of inefficiencies. Crucially, I am a quick learner with strong problem-solving abilities – qualities vital for navigating the fast-paced operational demands characteristic of leading companies in Dubai’s industrial sector. I am confident these skills, coupled with my passion for optimizing systems and my genuine admiration for Dubai’s ambitious development trajectory, position me to deliver immediate value during this</w:t>
      </w:r>
      <w:r>
        <w:t xml:space="preserve"> </w:t>
      </w:r>
      <w:r>
        <w:rPr>
          <w:bCs/>
          <w:b/>
        </w:rPr>
        <w:t xml:space="preserve">Internship Application</w:t>
      </w:r>
      <w:r>
        <w:t xml:space="preserve">.</w:t>
      </w:r>
    </w:p>
    <w:p>
      <w:pPr>
        <w:pStyle w:val="BodyText"/>
      </w:pPr>
      <w:r>
        <w:t xml:space="preserve">Further cementing my desire to contribute within the UAE context, I have closely followed [Mention a specific company achievement or Dubai-related industrial project - e.g., "the recent expansion of Dubai Logistics City," "Sustainable City's manufacturing initiatives," or "a major infrastructure project by Emaar"]. Understanding how industrial engineering principles drive such landmark projects fuels my ambition to learn from industry leaders right here in</w:t>
      </w:r>
      <w:r>
        <w:t xml:space="preserve"> </w:t>
      </w:r>
      <w:r>
        <w:rPr>
          <w:bCs/>
          <w:b/>
        </w:rPr>
        <w:t xml:space="preserve">United Arab Emirates Dubai</w:t>
      </w:r>
      <w:r>
        <w:t xml:space="preserve">. I am particularly drawn to [Company Name]'s reputation for [Mention specific positive attribute - e.g., "innovative supply chain solutions," "commitment to sustainable manufacturing," or "investment in smart factory technologies"], and I am eager to learn from your team’s expertise.</w:t>
      </w:r>
    </w:p>
    <w:p>
      <w:pPr>
        <w:pStyle w:val="BodyText"/>
      </w:pPr>
      <w:r>
        <w:t xml:space="preserve">My academic record reflects a consistent commitment to excellence, maintaining a GPA of [Your GPA] throughout my undergraduate studies. I have also participated in [Mention relevant extracurriculars - e.g., "the university’s Engineering Society," "a Lean Six Sigma student club," or "a volunteer project optimizing local community resource flow"] which further honed my teamwork and leadership capabilities in a professional context.</w:t>
      </w:r>
    </w:p>
    <w:p>
      <w:pPr>
        <w:pStyle w:val="BodyText"/>
      </w:pPr>
      <w:r>
        <w:t xml:space="preserve">I am deeply motivated by the opportunity to apply my industrial engineering knowledge within the unique and challenging environment of</w:t>
      </w:r>
      <w:r>
        <w:t xml:space="preserve"> </w:t>
      </w:r>
      <w:r>
        <w:rPr>
          <w:bCs/>
          <w:b/>
        </w:rPr>
        <w:t xml:space="preserve">United Arab Emirates Dubai</w:t>
      </w:r>
      <w:r>
        <w:t xml:space="preserve">. I am confident that this internship would provide me with an unparalleled foundation for a future career contributing to the continued success and global competitiveness of Dubai's industrial sector. I am eager to discuss how my skills, enthusiasm, and dedication align with your team’s current projects and future goals. Thank you for considering my application for this pivotal</w:t>
      </w:r>
      <w:r>
        <w:t xml:space="preserve"> </w:t>
      </w:r>
      <w:r>
        <w:rPr>
          <w:bCs/>
          <w:b/>
        </w:rPr>
        <w:t xml:space="preserve">Internship Application Letter</w:t>
      </w:r>
      <w:r>
        <w:t xml:space="preserve"> </w:t>
      </w:r>
      <w:r>
        <w:t xml:space="preserve">opportunity.</w:t>
      </w:r>
    </w:p>
    <w:p>
      <w:pPr>
        <w:pStyle w:val="BodyText"/>
      </w:pPr>
      <w:r>
        <w:t xml:space="preserve">I have attached my resume for your detailed review. I welcome the opportunity to discuss this position further at your earliest convenience and am available for an interview at your preferred tim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 Dubai, UAE</dc:title>
  <dc:creator/>
  <dc:language>en</dc:language>
  <cp:keywords/>
  <dcterms:created xsi:type="dcterms:W3CDTF">2026-07-21T10:35:57Z</dcterms:created>
  <dcterms:modified xsi:type="dcterms:W3CDTF">2026-07-21T10:35:57Z</dcterms:modified>
</cp:coreProperties>
</file>

<file path=docProps/custom.xml><?xml version="1.0" encoding="utf-8"?>
<Properties xmlns="http://schemas.openxmlformats.org/officeDocument/2006/custom-properties" xmlns:vt="http://schemas.openxmlformats.org/officeDocument/2006/docPropsVTypes"/>
</file>